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fd60144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fd60144-68a3-11ed-82a7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9:0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2WQQ4CUQhDiRfg/rfsDZBX1I0bE1jIJDp/Fg20UH7UVyj+6ltEZEZlRcoHPeI7fv0GUGU0riqVHLZ4nV6D9AvRhwO8yK5cVXWEJ0qW8gQPyqQy3AF/1vcdB/oS/RsyjfTQlr+WQhaEltE6v1ZA9Ax4ZLnlL3loZiSOtR4FGAx2dmWhd3jNGAILKpOu3uKRGY7gFMlxiUdqpDWa1D6/KZTCkWOL5xahWvJsIvf9nMgqJjdy3y+a8bUUdtT1fGhc/2OtW/4sCPMxHrjnD/LwA571/HpA5CnGYtb+B1r5D3vOA/9jIVErr6ETf0bjHjkP3MH+wErt0vThwX6bXUQzR9TF/UBeRDPAB3gg2l1wwov7Rrys6sCvcowFm3ktpoP7AWNb9qy9v/z1ffcJ41BqiIXPsow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Why is my zte 3351s so slow? I got this phone from qlink when the</w:t>
      </w:r>
      <w:r>
        <w:t xml:space="preserve"> </w:t>
      </w:r>
      <w:r>
        <w:t xml:space="preserve">network went to 5G, I barely have any apps diwnloaded, &amp; it's only used</w:t>
      </w:r>
      <w:r>
        <w:t xml:space="preserve"> </w:t>
      </w:r>
      <w:r>
        <w:t xml:space="preserve">for talk &amp; text. It's been really slow when doing anything since I got</w:t>
      </w:r>
      <w:r>
        <w:t xml:space="preserve"> </w:t>
      </w:r>
      <w:r>
        <w:t xml:space="preserve">it. Please help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fd60144-68a3-11ed-82a7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9:0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7fd60144-68a3-11ed-82a7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7fd60144-68a3-11ed-82a7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fd60144</dc:title>
  <dc:creator/>
  <cp:keywords/>
  <dcterms:created xsi:type="dcterms:W3CDTF">2026-05-03T10:49:07Z</dcterms:created>
  <dcterms:modified xsi:type="dcterms:W3CDTF">2026-05-03T10:4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